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686A78B1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D6548A">
        <w:rPr>
          <w:rFonts w:ascii="Palatino Linotype" w:eastAsia="Palatino Linotype" w:hAnsi="Palatino Linotype" w:cs="Palatino Linotype"/>
          <w:b/>
          <w:sz w:val="44"/>
          <w:szCs w:val="44"/>
        </w:rPr>
        <w:t>302 (Section 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0924033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D6548A">
        <w:rPr>
          <w:rFonts w:ascii="Palatino Linotype" w:eastAsia="Palatino Linotype" w:hAnsi="Palatino Linotype" w:cs="Palatino Linotype"/>
          <w:b/>
          <w:sz w:val="44"/>
          <w:szCs w:val="44"/>
        </w:rPr>
        <w:t>Lab 05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E13B1EA" w14:textId="24B47CA9" w:rsidR="006E3351" w:rsidRDefault="00D6548A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 Abir Hasan khan</w:t>
      </w:r>
    </w:p>
    <w:p w14:paraId="65B51713" w14:textId="703802B1" w:rsidR="006E3351" w:rsidRDefault="005B532D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-1-60-013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79E950A5" w:rsidR="006E3351" w:rsidRDefault="006E3351" w:rsidP="006E3351">
      <w:pPr>
        <w:spacing w:line="276" w:lineRule="auto"/>
        <w:rPr>
          <w:b/>
        </w:rPr>
      </w:pPr>
    </w:p>
    <w:p w14:paraId="06C7C67A" w14:textId="3915E59A" w:rsidR="00520DAE" w:rsidRDefault="00520DAE" w:rsidP="006E3351">
      <w:pPr>
        <w:spacing w:line="276" w:lineRule="auto"/>
        <w:rPr>
          <w:b/>
        </w:rPr>
      </w:pPr>
    </w:p>
    <w:p w14:paraId="18161007" w14:textId="2171902C" w:rsidR="00520DAE" w:rsidRDefault="00520DAE" w:rsidP="006E3351">
      <w:pPr>
        <w:spacing w:line="276" w:lineRule="auto"/>
        <w:rPr>
          <w:b/>
        </w:rPr>
      </w:pPr>
    </w:p>
    <w:p w14:paraId="1CB4A13B" w14:textId="589A2594" w:rsidR="00520DAE" w:rsidRDefault="00520DAE" w:rsidP="006E3351">
      <w:pPr>
        <w:spacing w:line="276" w:lineRule="auto"/>
        <w:rPr>
          <w:b/>
        </w:rPr>
      </w:pPr>
    </w:p>
    <w:p w14:paraId="2CA0941B" w14:textId="77777777" w:rsidR="00520DAE" w:rsidRDefault="00520DAE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5F298B64" w:rsidR="006E3351" w:rsidRDefault="006E3351"/>
    <w:p w14:paraId="57D574C9" w14:textId="2F4D076A" w:rsidR="006E3351" w:rsidRPr="006E3351" w:rsidRDefault="00334543">
      <w:pPr>
        <w:rPr>
          <w:b/>
          <w:bCs/>
        </w:rPr>
      </w:pPr>
      <w:r>
        <w:rPr>
          <w:b/>
          <w:bCs/>
        </w:rPr>
        <w:t>1</w:t>
      </w:r>
      <w:r w:rsidR="006E3351" w:rsidRPr="006E3351">
        <w:rPr>
          <w:b/>
          <w:bCs/>
        </w:rPr>
        <w:t>. Screenshots</w:t>
      </w:r>
    </w:p>
    <w:p w14:paraId="66AACE44" w14:textId="0D19FB2F" w:rsidR="006E3351" w:rsidRDefault="006E3351"/>
    <w:p w14:paraId="4E6BA80D" w14:textId="5F85F578" w:rsidR="006E3351" w:rsidRDefault="005B532D" w:rsidP="005B532D">
      <w:pPr>
        <w:pStyle w:val="ListParagraph"/>
        <w:numPr>
          <w:ilvl w:val="0"/>
          <w:numId w:val="1"/>
        </w:numPr>
      </w:pPr>
      <w:r>
        <w:t xml:space="preserve">01 </w:t>
      </w:r>
    </w:p>
    <w:p w14:paraId="5D2D3C05" w14:textId="1B320BAC" w:rsidR="005B532D" w:rsidRDefault="005B532D" w:rsidP="005B532D">
      <w:pPr>
        <w:ind w:left="360"/>
        <w:rPr>
          <w:b/>
        </w:rPr>
      </w:pPr>
      <w:r>
        <w:rPr>
          <w:b/>
        </w:rPr>
        <w:t>A</w:t>
      </w:r>
    </w:p>
    <w:p w14:paraId="69F697AE" w14:textId="46395778" w:rsidR="005B532D" w:rsidRDefault="00D51287" w:rsidP="005B532D">
      <w:pPr>
        <w:ind w:left="360"/>
        <w:rPr>
          <w:b/>
        </w:rPr>
      </w:pPr>
      <w:r>
        <w:rPr>
          <w:b/>
        </w:rPr>
        <w:pict w14:anchorId="1490F6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6.75pt">
            <v:imagedata r:id="rId6" o:title="01"/>
          </v:shape>
        </w:pict>
      </w:r>
    </w:p>
    <w:p w14:paraId="7DFCD0E3" w14:textId="20DD5FF3" w:rsidR="005B532D" w:rsidRDefault="005B532D" w:rsidP="005B532D">
      <w:pPr>
        <w:ind w:left="360"/>
        <w:rPr>
          <w:b/>
        </w:rPr>
      </w:pPr>
      <w:r>
        <w:rPr>
          <w:b/>
        </w:rPr>
        <w:t>B</w:t>
      </w:r>
    </w:p>
    <w:p w14:paraId="67B6C072" w14:textId="0084D076" w:rsidR="005B532D" w:rsidRDefault="00D51287" w:rsidP="005B532D">
      <w:pPr>
        <w:ind w:left="360"/>
        <w:rPr>
          <w:b/>
        </w:rPr>
      </w:pPr>
      <w:r>
        <w:rPr>
          <w:b/>
        </w:rPr>
        <w:pict w14:anchorId="4B7F1059">
          <v:shape id="_x0000_i1026" type="#_x0000_t75" style="width:467.25pt;height:114.75pt">
            <v:imagedata r:id="rId7" o:title="02"/>
          </v:shape>
        </w:pict>
      </w:r>
    </w:p>
    <w:p w14:paraId="023DF80B" w14:textId="1E6161D1" w:rsidR="005B532D" w:rsidRDefault="005B532D" w:rsidP="005B532D">
      <w:pPr>
        <w:ind w:left="360"/>
        <w:rPr>
          <w:b/>
        </w:rPr>
      </w:pPr>
    </w:p>
    <w:p w14:paraId="18F24729" w14:textId="77777777" w:rsidR="005B532D" w:rsidRPr="005B532D" w:rsidRDefault="005B532D" w:rsidP="005B532D">
      <w:pPr>
        <w:ind w:left="360"/>
        <w:rPr>
          <w:b/>
        </w:rPr>
      </w:pPr>
    </w:p>
    <w:p w14:paraId="3CD147F5" w14:textId="56719300" w:rsidR="005B532D" w:rsidRDefault="005B532D" w:rsidP="005B532D">
      <w:pPr>
        <w:pStyle w:val="ListParagraph"/>
        <w:numPr>
          <w:ilvl w:val="0"/>
          <w:numId w:val="1"/>
        </w:numPr>
      </w:pPr>
      <w:r>
        <w:t>02</w:t>
      </w:r>
    </w:p>
    <w:p w14:paraId="61C8C198" w14:textId="5E213812" w:rsidR="005B532D" w:rsidRDefault="005B532D" w:rsidP="005B532D">
      <w:pPr>
        <w:ind w:left="360"/>
        <w:rPr>
          <w:b/>
        </w:rPr>
      </w:pPr>
      <w:r>
        <w:rPr>
          <w:b/>
        </w:rPr>
        <w:t>A</w:t>
      </w:r>
    </w:p>
    <w:p w14:paraId="3B70F8E9" w14:textId="654F2BBD" w:rsidR="005B532D" w:rsidRDefault="00D51287" w:rsidP="005B532D">
      <w:pPr>
        <w:ind w:left="360"/>
        <w:rPr>
          <w:b/>
        </w:rPr>
      </w:pPr>
      <w:r>
        <w:rPr>
          <w:b/>
        </w:rPr>
        <w:pict w14:anchorId="002B2BDE">
          <v:shape id="_x0000_i1027" type="#_x0000_t75" style="width:467.25pt;height:66.75pt">
            <v:imagedata r:id="rId8" o:title="03"/>
          </v:shape>
        </w:pict>
      </w:r>
    </w:p>
    <w:p w14:paraId="71DE47BA" w14:textId="294DECB2" w:rsidR="005B532D" w:rsidRDefault="005B532D" w:rsidP="005B532D">
      <w:pPr>
        <w:ind w:left="360"/>
        <w:rPr>
          <w:b/>
        </w:rPr>
      </w:pPr>
      <w:r>
        <w:rPr>
          <w:b/>
        </w:rPr>
        <w:t>B</w:t>
      </w:r>
    </w:p>
    <w:p w14:paraId="2D7E25E2" w14:textId="73ED685C" w:rsidR="005B532D" w:rsidRDefault="00D51287" w:rsidP="005B532D">
      <w:pPr>
        <w:ind w:left="360"/>
        <w:rPr>
          <w:b/>
        </w:rPr>
      </w:pPr>
      <w:r>
        <w:rPr>
          <w:b/>
        </w:rPr>
        <w:pict w14:anchorId="55C9220F">
          <v:shape id="_x0000_i1028" type="#_x0000_t75" style="width:468pt;height:121.5pt">
            <v:imagedata r:id="rId9" o:title="04"/>
          </v:shape>
        </w:pict>
      </w:r>
    </w:p>
    <w:p w14:paraId="75C988C8" w14:textId="4F914822" w:rsidR="005B532D" w:rsidRDefault="005B532D" w:rsidP="005B532D">
      <w:pPr>
        <w:ind w:left="360"/>
        <w:rPr>
          <w:b/>
        </w:rPr>
      </w:pPr>
    </w:p>
    <w:p w14:paraId="13891459" w14:textId="77777777" w:rsidR="005B532D" w:rsidRPr="005B532D" w:rsidRDefault="005B532D" w:rsidP="005B532D">
      <w:pPr>
        <w:ind w:left="360"/>
        <w:rPr>
          <w:b/>
        </w:rPr>
      </w:pPr>
    </w:p>
    <w:p w14:paraId="636F7E7B" w14:textId="7FE933C6" w:rsidR="005B532D" w:rsidRDefault="005B532D" w:rsidP="005B532D">
      <w:pPr>
        <w:pStyle w:val="ListParagraph"/>
        <w:numPr>
          <w:ilvl w:val="0"/>
          <w:numId w:val="1"/>
        </w:numPr>
      </w:pPr>
      <w:r>
        <w:t>03</w:t>
      </w:r>
    </w:p>
    <w:p w14:paraId="30741F34" w14:textId="0CDE6590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4AEB06E0" w14:textId="51AACDAA" w:rsidR="005B532D" w:rsidRPr="005B532D" w:rsidRDefault="00D51287" w:rsidP="005B532D">
      <w:pPr>
        <w:ind w:left="360"/>
        <w:rPr>
          <w:b/>
        </w:rPr>
      </w:pPr>
      <w:r>
        <w:rPr>
          <w:b/>
        </w:rPr>
        <w:lastRenderedPageBreak/>
        <w:pict w14:anchorId="20A0DAFC">
          <v:shape id="_x0000_i1029" type="#_x0000_t75" style="width:360.75pt;height:230.25pt">
            <v:imagedata r:id="rId10" o:title="05"/>
          </v:shape>
        </w:pict>
      </w:r>
    </w:p>
    <w:p w14:paraId="1B86DAA0" w14:textId="55FDC26C" w:rsidR="005B532D" w:rsidRDefault="005B532D" w:rsidP="005B532D">
      <w:pPr>
        <w:ind w:left="360"/>
        <w:rPr>
          <w:b/>
        </w:rPr>
      </w:pPr>
      <w:r w:rsidRPr="005B532D">
        <w:rPr>
          <w:b/>
        </w:rPr>
        <w:t>B</w:t>
      </w:r>
    </w:p>
    <w:p w14:paraId="03189104" w14:textId="3C2BB518" w:rsidR="005B532D" w:rsidRDefault="00D51287" w:rsidP="005B532D">
      <w:pPr>
        <w:ind w:left="360"/>
        <w:rPr>
          <w:b/>
        </w:rPr>
      </w:pPr>
      <w:r>
        <w:rPr>
          <w:b/>
        </w:rPr>
        <w:pict w14:anchorId="0C42E925">
          <v:shape id="_x0000_i1030" type="#_x0000_t75" style="width:468pt;height:177.75pt">
            <v:imagedata r:id="rId11" o:title="06"/>
          </v:shape>
        </w:pict>
      </w:r>
    </w:p>
    <w:p w14:paraId="73CF2DCA" w14:textId="6E1C8794" w:rsidR="005B532D" w:rsidRDefault="005B532D" w:rsidP="005B532D">
      <w:pPr>
        <w:ind w:left="360"/>
        <w:rPr>
          <w:b/>
        </w:rPr>
      </w:pPr>
    </w:p>
    <w:p w14:paraId="578A39DE" w14:textId="77777777" w:rsidR="005B532D" w:rsidRPr="005B532D" w:rsidRDefault="005B532D" w:rsidP="005B532D">
      <w:pPr>
        <w:ind w:left="360"/>
        <w:rPr>
          <w:b/>
        </w:rPr>
      </w:pPr>
    </w:p>
    <w:p w14:paraId="25055314" w14:textId="0EDF64FB" w:rsidR="005B532D" w:rsidRDefault="005B532D" w:rsidP="005B532D">
      <w:pPr>
        <w:pStyle w:val="ListParagraph"/>
        <w:numPr>
          <w:ilvl w:val="0"/>
          <w:numId w:val="1"/>
        </w:numPr>
      </w:pPr>
      <w:r>
        <w:t>04</w:t>
      </w:r>
    </w:p>
    <w:p w14:paraId="2B31BC57" w14:textId="1FEB61BC" w:rsidR="005B532D" w:rsidRDefault="005B532D" w:rsidP="005B532D">
      <w:pPr>
        <w:rPr>
          <w:b/>
        </w:rPr>
      </w:pPr>
      <w:r>
        <w:t xml:space="preserve">      </w:t>
      </w:r>
      <w:r w:rsidRPr="005B532D">
        <w:rPr>
          <w:b/>
        </w:rPr>
        <w:t>A</w:t>
      </w:r>
    </w:p>
    <w:p w14:paraId="21C23627" w14:textId="2A1D6894" w:rsidR="005B532D" w:rsidRPr="005B532D" w:rsidRDefault="005B532D" w:rsidP="005B532D">
      <w:pPr>
        <w:rPr>
          <w:b/>
        </w:rPr>
      </w:pPr>
      <w:r>
        <w:rPr>
          <w:b/>
        </w:rPr>
        <w:lastRenderedPageBreak/>
        <w:t xml:space="preserve">      </w:t>
      </w:r>
      <w:r w:rsidR="00D51287">
        <w:rPr>
          <w:b/>
        </w:rPr>
        <w:pict w14:anchorId="0DFA1D73">
          <v:shape id="_x0000_i1031" type="#_x0000_t75" style="width:332.25pt;height:213.75pt">
            <v:imagedata r:id="rId12" o:title="07"/>
          </v:shape>
        </w:pict>
      </w:r>
    </w:p>
    <w:p w14:paraId="33D583AF" w14:textId="4541D201" w:rsidR="005B532D" w:rsidRDefault="005B532D" w:rsidP="005B532D">
      <w:pPr>
        <w:rPr>
          <w:b/>
        </w:rPr>
      </w:pPr>
      <w:r w:rsidRPr="005B532D">
        <w:rPr>
          <w:b/>
        </w:rPr>
        <w:t xml:space="preserve">      B  </w:t>
      </w:r>
    </w:p>
    <w:p w14:paraId="09223AD8" w14:textId="279667CA" w:rsidR="005B532D" w:rsidRDefault="005B532D" w:rsidP="005B532D">
      <w:pPr>
        <w:rPr>
          <w:b/>
        </w:rPr>
      </w:pPr>
      <w:r>
        <w:rPr>
          <w:b/>
        </w:rPr>
        <w:t xml:space="preserve">      </w:t>
      </w:r>
      <w:r w:rsidR="00D51287">
        <w:rPr>
          <w:b/>
        </w:rPr>
        <w:pict w14:anchorId="75AD8E19">
          <v:shape id="_x0000_i1032" type="#_x0000_t75" style="width:369.75pt;height:162.75pt">
            <v:imagedata r:id="rId13" o:title="08"/>
          </v:shape>
        </w:pict>
      </w:r>
    </w:p>
    <w:p w14:paraId="501881AE" w14:textId="5733CD1F" w:rsidR="005B532D" w:rsidRDefault="005B532D" w:rsidP="005B532D">
      <w:pPr>
        <w:rPr>
          <w:b/>
        </w:rPr>
      </w:pPr>
    </w:p>
    <w:p w14:paraId="79510117" w14:textId="77777777" w:rsidR="005B532D" w:rsidRPr="005B532D" w:rsidRDefault="005B532D" w:rsidP="005B532D">
      <w:pPr>
        <w:rPr>
          <w:b/>
        </w:rPr>
      </w:pPr>
    </w:p>
    <w:p w14:paraId="36D04CCF" w14:textId="4C469399" w:rsidR="005B532D" w:rsidRDefault="005B532D" w:rsidP="005B532D">
      <w:pPr>
        <w:pStyle w:val="ListParagraph"/>
        <w:numPr>
          <w:ilvl w:val="0"/>
          <w:numId w:val="1"/>
        </w:numPr>
      </w:pPr>
      <w:r>
        <w:t>05</w:t>
      </w:r>
    </w:p>
    <w:p w14:paraId="4A992AE6" w14:textId="08F10D2B" w:rsidR="005B532D" w:rsidRDefault="005B532D" w:rsidP="005B532D">
      <w:pPr>
        <w:rPr>
          <w:b/>
        </w:rPr>
      </w:pPr>
      <w:r w:rsidRPr="005B532D">
        <w:rPr>
          <w:b/>
        </w:rPr>
        <w:t xml:space="preserve">      A</w:t>
      </w:r>
    </w:p>
    <w:p w14:paraId="2292F33B" w14:textId="1AF0EBE5" w:rsidR="005B532D" w:rsidRPr="005B532D" w:rsidRDefault="00D51287" w:rsidP="005B532D">
      <w:pPr>
        <w:rPr>
          <w:b/>
        </w:rPr>
      </w:pPr>
      <w:r>
        <w:rPr>
          <w:b/>
        </w:rPr>
        <w:pict w14:anchorId="2B29D6D2">
          <v:shape id="_x0000_i1033" type="#_x0000_t75" style="width:467.25pt;height:104.25pt">
            <v:imagedata r:id="rId14" o:title="09"/>
          </v:shape>
        </w:pict>
      </w:r>
    </w:p>
    <w:p w14:paraId="2103B463" w14:textId="10E067AE" w:rsidR="005B532D" w:rsidRDefault="005B532D" w:rsidP="005B532D">
      <w:pPr>
        <w:rPr>
          <w:b/>
        </w:rPr>
      </w:pPr>
      <w:r w:rsidRPr="005B532D">
        <w:rPr>
          <w:b/>
        </w:rPr>
        <w:t xml:space="preserve">      B</w:t>
      </w:r>
    </w:p>
    <w:p w14:paraId="0BF63224" w14:textId="2128907F" w:rsidR="005B532D" w:rsidRDefault="00D51287" w:rsidP="005B532D">
      <w:pPr>
        <w:rPr>
          <w:b/>
        </w:rPr>
      </w:pPr>
      <w:r>
        <w:rPr>
          <w:b/>
        </w:rPr>
        <w:lastRenderedPageBreak/>
        <w:pict w14:anchorId="377319FC">
          <v:shape id="_x0000_i1034" type="#_x0000_t75" style="width:468pt;height:107.25pt">
            <v:imagedata r:id="rId15" o:title="10"/>
          </v:shape>
        </w:pict>
      </w:r>
    </w:p>
    <w:p w14:paraId="2C3C0DB6" w14:textId="16E6D417" w:rsidR="005B532D" w:rsidRDefault="005B532D" w:rsidP="005B532D">
      <w:pPr>
        <w:rPr>
          <w:b/>
        </w:rPr>
      </w:pPr>
    </w:p>
    <w:p w14:paraId="30632915" w14:textId="77777777" w:rsidR="005B532D" w:rsidRPr="005B532D" w:rsidRDefault="005B532D" w:rsidP="005B532D">
      <w:pPr>
        <w:rPr>
          <w:b/>
        </w:rPr>
      </w:pPr>
    </w:p>
    <w:p w14:paraId="4015B656" w14:textId="5517CB9E" w:rsidR="005B532D" w:rsidRDefault="005B532D" w:rsidP="005B532D">
      <w:pPr>
        <w:pStyle w:val="ListParagraph"/>
        <w:numPr>
          <w:ilvl w:val="0"/>
          <w:numId w:val="1"/>
        </w:numPr>
      </w:pPr>
      <w:r>
        <w:t>06</w:t>
      </w:r>
    </w:p>
    <w:p w14:paraId="0CEB4950" w14:textId="414A2220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540BF4D3" w14:textId="446CE8B7" w:rsidR="005B532D" w:rsidRPr="005B532D" w:rsidRDefault="00D51287" w:rsidP="005B532D">
      <w:pPr>
        <w:ind w:left="360"/>
        <w:rPr>
          <w:b/>
        </w:rPr>
      </w:pPr>
      <w:r>
        <w:rPr>
          <w:b/>
        </w:rPr>
        <w:pict w14:anchorId="3711499A">
          <v:shape id="_x0000_i1035" type="#_x0000_t75" style="width:468pt;height:112.5pt">
            <v:imagedata r:id="rId16" o:title="11"/>
          </v:shape>
        </w:pict>
      </w:r>
    </w:p>
    <w:p w14:paraId="11A71236" w14:textId="672BE358" w:rsidR="005B532D" w:rsidRDefault="005B532D" w:rsidP="005B532D">
      <w:pPr>
        <w:ind w:left="360"/>
        <w:rPr>
          <w:b/>
        </w:rPr>
      </w:pPr>
      <w:r w:rsidRPr="005B532D">
        <w:rPr>
          <w:b/>
        </w:rPr>
        <w:t>B</w:t>
      </w:r>
    </w:p>
    <w:p w14:paraId="19BD8335" w14:textId="61B13CED" w:rsidR="005B532D" w:rsidRDefault="00D51287" w:rsidP="005B532D">
      <w:pPr>
        <w:ind w:left="360"/>
        <w:rPr>
          <w:b/>
        </w:rPr>
      </w:pPr>
      <w:r>
        <w:rPr>
          <w:b/>
        </w:rPr>
        <w:pict w14:anchorId="2058AC81">
          <v:shape id="_x0000_i1036" type="#_x0000_t75" style="width:468pt;height:112.5pt">
            <v:imagedata r:id="rId17" o:title="12"/>
          </v:shape>
        </w:pict>
      </w:r>
    </w:p>
    <w:p w14:paraId="677B2823" w14:textId="7ABFB0F6" w:rsidR="005B532D" w:rsidRDefault="005B532D" w:rsidP="005B532D">
      <w:pPr>
        <w:ind w:left="360"/>
        <w:rPr>
          <w:b/>
        </w:rPr>
      </w:pPr>
    </w:p>
    <w:p w14:paraId="26F4BCF0" w14:textId="77777777" w:rsidR="005B532D" w:rsidRPr="005B532D" w:rsidRDefault="005B532D" w:rsidP="005B532D">
      <w:pPr>
        <w:ind w:left="360"/>
        <w:rPr>
          <w:b/>
        </w:rPr>
      </w:pPr>
    </w:p>
    <w:p w14:paraId="1BD423AD" w14:textId="696CA506" w:rsidR="005B532D" w:rsidRDefault="005B532D" w:rsidP="005B532D">
      <w:pPr>
        <w:pStyle w:val="ListParagraph"/>
        <w:numPr>
          <w:ilvl w:val="0"/>
          <w:numId w:val="1"/>
        </w:numPr>
      </w:pPr>
      <w:r>
        <w:t>07</w:t>
      </w:r>
    </w:p>
    <w:p w14:paraId="0803D5AA" w14:textId="16010880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40AFCAA6" w14:textId="4BB5A30D" w:rsidR="005B532D" w:rsidRPr="005B532D" w:rsidRDefault="00D51287" w:rsidP="005B532D">
      <w:pPr>
        <w:ind w:left="360"/>
        <w:rPr>
          <w:b/>
        </w:rPr>
      </w:pPr>
      <w:r>
        <w:rPr>
          <w:b/>
        </w:rPr>
        <w:lastRenderedPageBreak/>
        <w:pict w14:anchorId="12035C20">
          <v:shape id="_x0000_i1037" type="#_x0000_t75" style="width:468pt;height:214.5pt">
            <v:imagedata r:id="rId18" o:title="13"/>
          </v:shape>
        </w:pict>
      </w:r>
    </w:p>
    <w:p w14:paraId="332FAD9A" w14:textId="123CF93A" w:rsidR="005B532D" w:rsidRDefault="005B532D" w:rsidP="005B532D">
      <w:pPr>
        <w:ind w:left="360"/>
        <w:rPr>
          <w:b/>
        </w:rPr>
      </w:pPr>
      <w:r w:rsidRPr="005B532D">
        <w:rPr>
          <w:b/>
        </w:rPr>
        <w:t>B</w:t>
      </w:r>
    </w:p>
    <w:p w14:paraId="4831CED5" w14:textId="474DCBFE" w:rsidR="005B532D" w:rsidRDefault="00D51287" w:rsidP="005B532D">
      <w:pPr>
        <w:ind w:left="360"/>
        <w:rPr>
          <w:b/>
        </w:rPr>
      </w:pPr>
      <w:r>
        <w:rPr>
          <w:b/>
        </w:rPr>
        <w:pict w14:anchorId="0335F03B">
          <v:shape id="_x0000_i1038" type="#_x0000_t75" style="width:390.75pt;height:252pt">
            <v:imagedata r:id="rId19" o:title="14"/>
          </v:shape>
        </w:pict>
      </w:r>
    </w:p>
    <w:p w14:paraId="0E97B0D6" w14:textId="6C67B8E3" w:rsidR="005B532D" w:rsidRDefault="005B532D" w:rsidP="005B532D">
      <w:pPr>
        <w:ind w:left="360"/>
        <w:rPr>
          <w:b/>
        </w:rPr>
      </w:pPr>
    </w:p>
    <w:p w14:paraId="622CD0AD" w14:textId="77777777" w:rsidR="005B532D" w:rsidRPr="005B532D" w:rsidRDefault="005B532D" w:rsidP="005B532D">
      <w:pPr>
        <w:ind w:left="360"/>
        <w:rPr>
          <w:b/>
        </w:rPr>
      </w:pPr>
    </w:p>
    <w:p w14:paraId="6F3C960B" w14:textId="404EF88F" w:rsidR="005B532D" w:rsidRDefault="005B532D" w:rsidP="005B532D">
      <w:pPr>
        <w:pStyle w:val="ListParagraph"/>
        <w:numPr>
          <w:ilvl w:val="0"/>
          <w:numId w:val="1"/>
        </w:numPr>
      </w:pPr>
      <w:r>
        <w:t>08</w:t>
      </w:r>
    </w:p>
    <w:p w14:paraId="30A24B8F" w14:textId="6C4E728F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188DBF81" w14:textId="14B1670E" w:rsidR="005B532D" w:rsidRPr="005B532D" w:rsidRDefault="00D51287" w:rsidP="005B532D">
      <w:pPr>
        <w:ind w:left="360"/>
        <w:rPr>
          <w:b/>
        </w:rPr>
      </w:pPr>
      <w:r>
        <w:rPr>
          <w:b/>
        </w:rPr>
        <w:pict w14:anchorId="005D4F8C">
          <v:shape id="_x0000_i1039" type="#_x0000_t75" style="width:467.25pt;height:115.5pt">
            <v:imagedata r:id="rId20" o:title="15"/>
          </v:shape>
        </w:pict>
      </w:r>
    </w:p>
    <w:p w14:paraId="07A06120" w14:textId="74CB4494" w:rsidR="005B532D" w:rsidRDefault="005B532D" w:rsidP="005B532D">
      <w:pPr>
        <w:ind w:left="360"/>
        <w:rPr>
          <w:b/>
        </w:rPr>
      </w:pPr>
      <w:r w:rsidRPr="005B532D">
        <w:rPr>
          <w:b/>
        </w:rPr>
        <w:lastRenderedPageBreak/>
        <w:t>B</w:t>
      </w:r>
    </w:p>
    <w:p w14:paraId="3512D284" w14:textId="019C5D67" w:rsidR="005B532D" w:rsidRDefault="00D51287" w:rsidP="005B532D">
      <w:pPr>
        <w:ind w:left="360"/>
        <w:rPr>
          <w:b/>
        </w:rPr>
      </w:pPr>
      <w:r>
        <w:rPr>
          <w:b/>
        </w:rPr>
        <w:pict w14:anchorId="1267225D">
          <v:shape id="_x0000_i1040" type="#_x0000_t75" style="width:467.25pt;height:141.75pt">
            <v:imagedata r:id="rId21" o:title="16"/>
          </v:shape>
        </w:pict>
      </w:r>
    </w:p>
    <w:p w14:paraId="66B7E8D2" w14:textId="386BA72B" w:rsidR="005B532D" w:rsidRDefault="005B532D" w:rsidP="005B532D">
      <w:pPr>
        <w:ind w:left="360"/>
        <w:rPr>
          <w:b/>
        </w:rPr>
      </w:pPr>
    </w:p>
    <w:p w14:paraId="14F8EAA0" w14:textId="77777777" w:rsidR="005B532D" w:rsidRPr="005B532D" w:rsidRDefault="005B532D" w:rsidP="005B532D">
      <w:pPr>
        <w:ind w:left="360"/>
        <w:rPr>
          <w:b/>
        </w:rPr>
      </w:pPr>
    </w:p>
    <w:p w14:paraId="4F241DBB" w14:textId="4A92FCDA" w:rsidR="005B532D" w:rsidRDefault="005B532D" w:rsidP="005B532D">
      <w:pPr>
        <w:pStyle w:val="ListParagraph"/>
        <w:numPr>
          <w:ilvl w:val="0"/>
          <w:numId w:val="1"/>
        </w:numPr>
      </w:pPr>
      <w:r>
        <w:t>09</w:t>
      </w:r>
    </w:p>
    <w:p w14:paraId="03FB1F0D" w14:textId="2C4DB2F9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3BD7D2CC" w14:textId="67ED7D07" w:rsidR="005B532D" w:rsidRPr="005B532D" w:rsidRDefault="00D51287" w:rsidP="005B532D">
      <w:pPr>
        <w:ind w:left="360"/>
        <w:rPr>
          <w:b/>
        </w:rPr>
      </w:pPr>
      <w:r>
        <w:rPr>
          <w:b/>
        </w:rPr>
        <w:pict w14:anchorId="1CE2615E">
          <v:shape id="_x0000_i1041" type="#_x0000_t75" style="width:447pt;height:255pt">
            <v:imagedata r:id="rId22" o:title="17"/>
          </v:shape>
        </w:pict>
      </w:r>
    </w:p>
    <w:p w14:paraId="1AE58FC3" w14:textId="33BE153C" w:rsidR="005B532D" w:rsidRDefault="005B532D" w:rsidP="005B532D">
      <w:pPr>
        <w:ind w:left="360"/>
        <w:rPr>
          <w:b/>
        </w:rPr>
      </w:pPr>
      <w:r w:rsidRPr="005B532D">
        <w:rPr>
          <w:b/>
        </w:rPr>
        <w:t>B</w:t>
      </w:r>
    </w:p>
    <w:p w14:paraId="1E418095" w14:textId="50B20BFD" w:rsidR="005B532D" w:rsidRDefault="00D51287" w:rsidP="005B532D">
      <w:pPr>
        <w:ind w:left="360"/>
        <w:rPr>
          <w:b/>
        </w:rPr>
      </w:pPr>
      <w:r>
        <w:rPr>
          <w:b/>
        </w:rPr>
        <w:lastRenderedPageBreak/>
        <w:pict w14:anchorId="17CA8DE3">
          <v:shape id="_x0000_i1042" type="#_x0000_t75" style="width:415.5pt;height:246.75pt">
            <v:imagedata r:id="rId23" o:title="18"/>
          </v:shape>
        </w:pict>
      </w:r>
    </w:p>
    <w:p w14:paraId="5982D089" w14:textId="0A86F9A1" w:rsidR="005B532D" w:rsidRDefault="005B532D" w:rsidP="005B532D">
      <w:pPr>
        <w:ind w:left="360"/>
        <w:rPr>
          <w:b/>
        </w:rPr>
      </w:pPr>
    </w:p>
    <w:p w14:paraId="77235181" w14:textId="77777777" w:rsidR="005B532D" w:rsidRPr="005B532D" w:rsidRDefault="005B532D" w:rsidP="005B532D">
      <w:pPr>
        <w:ind w:left="360"/>
        <w:rPr>
          <w:b/>
        </w:rPr>
      </w:pPr>
    </w:p>
    <w:p w14:paraId="0201BB91" w14:textId="7DB5C660" w:rsidR="005B532D" w:rsidRDefault="005B532D" w:rsidP="005B532D">
      <w:pPr>
        <w:pStyle w:val="ListParagraph"/>
        <w:numPr>
          <w:ilvl w:val="0"/>
          <w:numId w:val="1"/>
        </w:numPr>
      </w:pPr>
      <w:r>
        <w:t>10</w:t>
      </w:r>
    </w:p>
    <w:p w14:paraId="41885B91" w14:textId="20FAAEA9" w:rsidR="005B532D" w:rsidRDefault="005B532D" w:rsidP="005B532D">
      <w:pPr>
        <w:ind w:left="360"/>
        <w:rPr>
          <w:b/>
        </w:rPr>
      </w:pPr>
      <w:r w:rsidRPr="005B532D">
        <w:rPr>
          <w:b/>
        </w:rPr>
        <w:t>A</w:t>
      </w:r>
    </w:p>
    <w:p w14:paraId="4C0B5958" w14:textId="1F07B102" w:rsidR="005B532D" w:rsidRPr="005B532D" w:rsidRDefault="00D51287" w:rsidP="005B532D">
      <w:pPr>
        <w:ind w:left="360"/>
        <w:rPr>
          <w:b/>
        </w:rPr>
      </w:pPr>
      <w:r>
        <w:rPr>
          <w:b/>
        </w:rPr>
        <w:pict w14:anchorId="051E69FB">
          <v:shape id="_x0000_i1043" type="#_x0000_t75" style="width:425.25pt;height:271.5pt">
            <v:imagedata r:id="rId24" o:title="19"/>
          </v:shape>
        </w:pict>
      </w:r>
    </w:p>
    <w:p w14:paraId="6305BA70" w14:textId="7AD463E6" w:rsidR="005B532D" w:rsidRDefault="005B532D" w:rsidP="005B532D">
      <w:pPr>
        <w:ind w:left="360"/>
        <w:rPr>
          <w:b/>
        </w:rPr>
      </w:pPr>
      <w:r w:rsidRPr="005B532D">
        <w:rPr>
          <w:b/>
        </w:rPr>
        <w:t>B</w:t>
      </w:r>
    </w:p>
    <w:p w14:paraId="410964B8" w14:textId="101E641D" w:rsidR="005B532D" w:rsidRPr="005B532D" w:rsidRDefault="00D51287" w:rsidP="005B532D">
      <w:pPr>
        <w:ind w:left="360"/>
        <w:rPr>
          <w:b/>
        </w:rPr>
      </w:pPr>
      <w:r>
        <w:rPr>
          <w:b/>
        </w:rPr>
        <w:lastRenderedPageBreak/>
        <w:pict w14:anchorId="78F35DD6">
          <v:shape id="_x0000_i1044" type="#_x0000_t75" style="width:395.25pt;height:237.75pt">
            <v:imagedata r:id="rId25" o:title="20"/>
          </v:shape>
        </w:pict>
      </w:r>
    </w:p>
    <w:p w14:paraId="0A0F3C8D" w14:textId="059293D1" w:rsidR="006E3351" w:rsidRDefault="006E3351"/>
    <w:p w14:paraId="633D5AF1" w14:textId="43D6BB39" w:rsidR="006E3351" w:rsidRDefault="006E3351"/>
    <w:p w14:paraId="5817BD12" w14:textId="21BD457D" w:rsidR="00334543" w:rsidRDefault="00334543">
      <w:pPr>
        <w:rPr>
          <w:b/>
          <w:bCs/>
          <w:u w:val="single"/>
        </w:rPr>
      </w:pPr>
    </w:p>
    <w:p w14:paraId="206D7185" w14:textId="295CD539" w:rsidR="00334543" w:rsidRPr="00334543" w:rsidRDefault="00334543">
      <w:pPr>
        <w:rPr>
          <w:b/>
          <w:bCs/>
          <w:u w:val="single"/>
        </w:rPr>
      </w:pPr>
    </w:p>
    <w:p w14:paraId="40F9A3AC" w14:textId="77777777" w:rsidR="00334543" w:rsidRDefault="00334543"/>
    <w:p w14:paraId="649AE998" w14:textId="2B19CB7F" w:rsidR="006E3351" w:rsidRP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6AC6645D" w14:textId="580521AB" w:rsidR="006E3351" w:rsidRDefault="006E3351"/>
    <w:p w14:paraId="27AD4B81" w14:textId="45487574" w:rsidR="006E3351" w:rsidRDefault="005B532D" w:rsidP="005B532D">
      <w:r>
        <w:t>Through this assignment, I learn about s</w:t>
      </w:r>
      <w:r w:rsidRPr="005B532D">
        <w:t>ubqueries in the WHERE clause</w:t>
      </w:r>
      <w:r>
        <w:t>, s</w:t>
      </w:r>
      <w:r w:rsidRPr="005B532D">
        <w:t>ubqueries in the FROM clause</w:t>
      </w:r>
      <w:r>
        <w:t xml:space="preserve"> and Natural Join</w:t>
      </w:r>
      <w:r w:rsidR="00D51287">
        <w:t>,</w:t>
      </w:r>
      <w:r w:rsidRPr="005B532D">
        <w:t xml:space="preserve"> IN / NOT IN</w:t>
      </w:r>
      <w:r>
        <w:t xml:space="preserve">, </w:t>
      </w:r>
      <w:r w:rsidRPr="005B532D">
        <w:t>SOME / ALL</w:t>
      </w:r>
      <w:r>
        <w:t xml:space="preserve">, </w:t>
      </w:r>
      <w:r w:rsidRPr="005B532D">
        <w:t>EXISTS/NOT EXISTS</w:t>
      </w:r>
      <w:r w:rsidR="00D51287">
        <w:t>. A</w:t>
      </w:r>
      <w:r w:rsidR="00F13725">
        <w:t>nd also learn complex</w:t>
      </w:r>
      <w:r>
        <w:t xml:space="preserve"> queries using WITH clause</w:t>
      </w:r>
      <w:r w:rsidR="00F13725">
        <w:t>.</w:t>
      </w:r>
      <w:bookmarkStart w:id="0" w:name="_GoBack"/>
      <w:bookmarkEnd w:id="0"/>
    </w:p>
    <w:sectPr w:rsidR="006E3351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07C9F"/>
    <w:multiLevelType w:val="hybridMultilevel"/>
    <w:tmpl w:val="26803E2C"/>
    <w:lvl w:ilvl="0" w:tplc="32FA05FE">
      <w:start w:val="1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453AF1"/>
    <w:rsid w:val="00520DAE"/>
    <w:rsid w:val="005B532D"/>
    <w:rsid w:val="006E3351"/>
    <w:rsid w:val="00885864"/>
    <w:rsid w:val="00C518A0"/>
    <w:rsid w:val="00D51287"/>
    <w:rsid w:val="00D6548A"/>
    <w:rsid w:val="00DB45B7"/>
    <w:rsid w:val="00F13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bir Khan</cp:lastModifiedBy>
  <cp:revision>4</cp:revision>
  <dcterms:created xsi:type="dcterms:W3CDTF">2022-08-01T21:30:00Z</dcterms:created>
  <dcterms:modified xsi:type="dcterms:W3CDTF">2022-08-01T21:38:00Z</dcterms:modified>
</cp:coreProperties>
</file>